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w:t>
      </w:r>
      <w:r>
        <w:t xml:space="preserve"> </w:t>
      </w:r>
      <w:r>
        <w:t xml:space="preserve">Brisbane,</w:t>
      </w:r>
      <w:r>
        <w:t xml:space="preserve"> </w:t>
      </w:r>
      <w:r>
        <w:t xml:space="preserve">Australia</w:t>
      </w:r>
    </w:p>
    <w:bookmarkStart w:id="20" w:name="X3d55d9bf615afd457119f57c508698bef854e89"/>
    <w:p>
      <w:pPr>
        <w:pStyle w:val="Heading1"/>
      </w:pPr>
      <w:r>
        <w:t xml:space="preserve">Personal Statement: Pursuing Excellence as a Meteorologist in Australia Brisbane</w:t>
      </w:r>
    </w:p>
    <w:p>
      <w:pPr>
        <w:pStyle w:val="FirstParagraph"/>
      </w:pPr>
      <w:r>
        <w:t xml:space="preserve">With unwavering dedication to the science of weather and climate, I present this Personal Statement to express my profound enthusiasm for contributing as a Meteorologist within the dynamic meteorological community of Australia Brisbane. My academic foundation, professional experiences, and deep commitment to serving communities facing complex atmospheric challenges position me uniquely to excel in Brisbane's unique climatic environment. This document articulates not only my qualifications but also my intrinsic motivation for dedicating my career to meteorology in this vibrant Australian city.</w:t>
      </w:r>
    </w:p>
    <w:p>
      <w:pPr>
        <w:pStyle w:val="BodyText"/>
      </w:pPr>
      <w:r>
        <w:t xml:space="preserve">My journey began with a Bachelor of Science in Atmospheric Science from the University of Melbourne, where I immersed myself in the intricacies of atmospheric dynamics, remote sensing, and numerical weather prediction. This was followed by a Master's degree focused specifically on tropical meteorology and climate variability at Queensland University of Technology (QUT), strategically chosen due to its proximity to Brisbane and unparalleled access to regional weather data. During my studies, I conducted extensive research on the formation mechanisms of severe thunderstorms in southeastern Australia, directly relevant to Brisbane's frequent summer convection events. My thesis examined the predictability of localized heavy rainfall episodes – a critical skill given Brisbane’s susceptibility to flash flooding following intense downpours that can overwhelm urban drainage systems within minutes. This academic work honed my analytical abilities and deepened my appreciation for the real-world impact of precise forecasting.</w:t>
      </w:r>
    </w:p>
    <w:p>
      <w:pPr>
        <w:pStyle w:val="BodyText"/>
      </w:pPr>
      <w:r>
        <w:t xml:space="preserve">Professionally, I gained invaluable hands-on experience as a Junior Meteorologist with the Australian Bureau of Meteorology (BoM) in Melbourne, supporting operational forecasting during the 2022-2023 summer season. My responsibilities included monitoring high-impact weather systems across southeastern Australia, generating detailed forecasts for key aviation routes and emergency services, and contributing to public warning systems. A pivotal experience occurred during a period of intense heatwave conditions; I collaborated closely with state emergency management teams, providing critical temperature forecasts that directly informed public health advisories across Victoria. This underscored for me the life-saving importance of accurate meteorological communication – a principle I carry forward in every aspect of my work. While working at BoM Melbourne, I actively sought opportunities to learn about Queensland's specific challenges through case studies and discussions with colleagues who supported Brisbane operations.</w:t>
      </w:r>
    </w:p>
    <w:p>
      <w:pPr>
        <w:pStyle w:val="BodyText"/>
      </w:pPr>
      <w:r>
        <w:t xml:space="preserve">The decision to target Brisbane is not merely geographical; it stems from a profound understanding of the city's unique meteorological landscape and the urgent need for skilled professionals like myself. Australia Brisbane presents an exceptionally dynamic environment – a tropical-subtropical climate characterized by intense summer monsoons, the ever-present threat of Category 3+ tropical cyclones impacting the coast, prolonged heatwaves that exacerbate urban heat island effects, and complex microclimates influencing different suburbs. The devastating 2011 floods served as a stark reminder of how critical accurate forecasting and timely warnings are to Brisbane's resilience. I am acutely aware that effective meteorology here requires more than just technical skill; it demands cultural sensitivity to communicate effectively with diverse communities – from coastal residents facing cyclone threats to farmers in the Darling Downs relying on seasonal outlooks for their livelihoods. My experience working with BoM’s community engagement initiatives has equipped me with the communication strategies necessary to translate complex weather data into clear, actionable advice for Brisbane's population, whether through media briefings, social media updates, or direct collaboration with local councils like Brisbane City Council's Climate Action Team.</w:t>
      </w:r>
    </w:p>
    <w:p>
      <w:pPr>
        <w:pStyle w:val="BodyText"/>
      </w:pPr>
      <w:r>
        <w:t xml:space="preserve">My technical proficiency is robust. I am highly skilled in utilizing advanced forecasting models (including ACCESS-S and global NWP systems), interpreting satellite imagery (GOES-R series and Himawari), analyzing radar data for storm tracking, and utilizing GIS tools to visualize weather impacts spatially. I hold certifications in severe weather spotting and am adept at using the BoM’s operational suite of software. Crucially, I am committed to continuous learning – regularly attending workshops on emerging climate science trends relevant to the Australian region, such as the impacts of the Indian Ocean Dipole on Brisbane's rainfall patterns and improving short-term forecasting for urban flash flooding. I understand that in Australia Brisbane, meteorologists must be agile learners who can adapt rapidly to evolving climate conditions.</w:t>
      </w:r>
    </w:p>
    <w:p>
      <w:pPr>
        <w:pStyle w:val="BodyText"/>
      </w:pPr>
      <w:r>
        <w:t xml:space="preserve">My aspiration is not merely to forecast weather, but to actively contribute to building a more resilient Queensland community through meteorology. In Brisbane, this means working collaboratively with urban planners on heat mitigation strategies for vulnerable neighborhoods, advising tourism operators like those in the South Bank precinct on optimal event scheduling based on reliable forecasts, and supporting agricultural stakeholders through tailored seasonal outlooks for crops like sugarcane and fruit orchards that are vital to the regional economy. I am eager to engage with local universities such as The University of Queensland (UQ) or QUT, contributing to research initiatives focused on improving Brisbane-specific forecast models or understanding the urban microclimate's interaction with larger-scale weather systems.</w:t>
      </w:r>
    </w:p>
    <w:p>
      <w:pPr>
        <w:pStyle w:val="BodyText"/>
      </w:pPr>
      <w:r>
        <w:t xml:space="preserve">I recognize that becoming a Meteorologist in Australia Brisbane is a privilege that carries significant responsibility. I am prepared to embrace this responsibility fully – through meticulous attention to detail in forecasting, unwavering commitment to public safety communication, and active participation in the broader Australian meteorological community. My personal statement reflects not just my qualifications, but my deep-seated passion for serving the people of Brisbane and contributing meaningfully to Australia's weather prediction capabilities. I am confident that my blend of technical expertise, practical experience, localized understanding of Queensland’s climate challenges, and genuine commitment to community safety aligns perfectly with the needs of your organization in this vital Australian city. I eagerly anticipate the opportunity to bring my dedication as a Meteorologist to Brisbane and help ensure its continued resilience against the ever-changing sky.</w:t>
      </w:r>
    </w:p>
    <w:p>
      <w:pPr>
        <w:pStyle w:val="BodyText"/>
      </w:pPr>
      <w:r>
        <w:t xml:space="preserve">Thank you for considering my application. I welcome the opportunity to discuss how my skills and passion can contribute to your team's mission of providing accurate, timely, and life-saving meteorological services throughout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 Brisbane, Australia</dc:title>
  <dc:creator/>
  <dc:language>en</dc:language>
  <cp:keywords/>
  <dcterms:created xsi:type="dcterms:W3CDTF">2026-07-18T17:13:17Z</dcterms:created>
  <dcterms:modified xsi:type="dcterms:W3CDTF">2026-07-18T17:13:17Z</dcterms:modified>
</cp:coreProperties>
</file>

<file path=docProps/custom.xml><?xml version="1.0" encoding="utf-8"?>
<Properties xmlns="http://schemas.openxmlformats.org/officeDocument/2006/custom-properties" xmlns:vt="http://schemas.openxmlformats.org/officeDocument/2006/docPropsVTypes"/>
</file>